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0888" w:rsidRDefault="00C80888">
      <w:bookmarkStart w:id="0" w:name="_GoBack"/>
      <w:bookmarkEnd w:id="0"/>
    </w:p>
    <w:p w:rsidR="00DA48AE" w:rsidRDefault="00DA48AE"/>
    <w:p w:rsidR="00DA48AE" w:rsidRPr="00DF26C2" w:rsidRDefault="00DA48AE">
      <w:pPr>
        <w:rPr>
          <w:b/>
        </w:rPr>
      </w:pPr>
      <w:r w:rsidRPr="00DF26C2">
        <w:rPr>
          <w:b/>
        </w:rPr>
        <w:t>Blanket til dokumentat</w:t>
      </w:r>
      <w:r w:rsidR="00F44F53">
        <w:rPr>
          <w:b/>
        </w:rPr>
        <w:t>ion for gennemført projektorienteret valgfag på bachelor</w:t>
      </w:r>
      <w:r w:rsidRPr="00DF26C2">
        <w:rPr>
          <w:b/>
        </w:rPr>
        <w:t>uddannelsen i medicin</w:t>
      </w:r>
    </w:p>
    <w:p w:rsidR="00DA48AE" w:rsidRDefault="00DA48AE"/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2263"/>
        <w:gridCol w:w="7365"/>
      </w:tblGrid>
      <w:tr w:rsidR="00DA48AE" w:rsidTr="00275D23">
        <w:tc>
          <w:tcPr>
            <w:tcW w:w="2263" w:type="dxa"/>
          </w:tcPr>
          <w:p w:rsidR="00DA48AE" w:rsidRPr="00DF26C2" w:rsidRDefault="00DA48AE">
            <w:pPr>
              <w:rPr>
                <w:b/>
              </w:rPr>
            </w:pPr>
            <w:r w:rsidRPr="00DF26C2">
              <w:rPr>
                <w:b/>
              </w:rPr>
              <w:t>Navn</w:t>
            </w:r>
          </w:p>
        </w:tc>
        <w:tc>
          <w:tcPr>
            <w:tcW w:w="7365" w:type="dxa"/>
          </w:tcPr>
          <w:p w:rsidR="00DA48AE" w:rsidRDefault="00DA48AE"/>
        </w:tc>
      </w:tr>
      <w:tr w:rsidR="00DA48AE" w:rsidTr="00275D23">
        <w:tc>
          <w:tcPr>
            <w:tcW w:w="2263" w:type="dxa"/>
          </w:tcPr>
          <w:p w:rsidR="00DA48AE" w:rsidRPr="00DF26C2" w:rsidRDefault="00DA48AE">
            <w:pPr>
              <w:rPr>
                <w:b/>
              </w:rPr>
            </w:pPr>
            <w:r w:rsidRPr="00DF26C2">
              <w:rPr>
                <w:b/>
              </w:rPr>
              <w:t>Studienummer</w:t>
            </w:r>
          </w:p>
        </w:tc>
        <w:tc>
          <w:tcPr>
            <w:tcW w:w="7365" w:type="dxa"/>
          </w:tcPr>
          <w:p w:rsidR="00DA48AE" w:rsidRDefault="00DA48AE"/>
        </w:tc>
      </w:tr>
      <w:tr w:rsidR="00DA48AE" w:rsidTr="00275D23">
        <w:tc>
          <w:tcPr>
            <w:tcW w:w="2263" w:type="dxa"/>
          </w:tcPr>
          <w:p w:rsidR="00DA48AE" w:rsidRPr="00DF26C2" w:rsidRDefault="00DA48AE">
            <w:pPr>
              <w:rPr>
                <w:b/>
              </w:rPr>
            </w:pPr>
          </w:p>
        </w:tc>
        <w:tc>
          <w:tcPr>
            <w:tcW w:w="7365" w:type="dxa"/>
          </w:tcPr>
          <w:p w:rsidR="00DA48AE" w:rsidRDefault="00DA48AE"/>
        </w:tc>
      </w:tr>
      <w:tr w:rsidR="00DA48AE" w:rsidTr="00275D23">
        <w:tc>
          <w:tcPr>
            <w:tcW w:w="2263" w:type="dxa"/>
          </w:tcPr>
          <w:p w:rsidR="00DA48AE" w:rsidRPr="00DF26C2" w:rsidRDefault="00DA48AE">
            <w:pPr>
              <w:rPr>
                <w:b/>
              </w:rPr>
            </w:pPr>
            <w:r w:rsidRPr="00DF26C2">
              <w:rPr>
                <w:b/>
              </w:rPr>
              <w:t>Projektsted</w:t>
            </w:r>
          </w:p>
        </w:tc>
        <w:tc>
          <w:tcPr>
            <w:tcW w:w="7365" w:type="dxa"/>
          </w:tcPr>
          <w:p w:rsidR="00DA48AE" w:rsidRDefault="00DA48AE"/>
        </w:tc>
      </w:tr>
      <w:tr w:rsidR="00DA48AE" w:rsidTr="00275D23">
        <w:tc>
          <w:tcPr>
            <w:tcW w:w="2263" w:type="dxa"/>
          </w:tcPr>
          <w:p w:rsidR="00DA48AE" w:rsidRPr="00DF26C2" w:rsidRDefault="00DA48AE">
            <w:pPr>
              <w:rPr>
                <w:b/>
              </w:rPr>
            </w:pPr>
            <w:r w:rsidRPr="00DF26C2">
              <w:rPr>
                <w:b/>
              </w:rPr>
              <w:t>Adresse</w:t>
            </w:r>
          </w:p>
        </w:tc>
        <w:tc>
          <w:tcPr>
            <w:tcW w:w="7365" w:type="dxa"/>
          </w:tcPr>
          <w:p w:rsidR="00DA48AE" w:rsidRDefault="00DA48AE"/>
        </w:tc>
      </w:tr>
      <w:tr w:rsidR="00DA48AE" w:rsidTr="00275D23">
        <w:tc>
          <w:tcPr>
            <w:tcW w:w="2263" w:type="dxa"/>
          </w:tcPr>
          <w:p w:rsidR="00DA48AE" w:rsidRPr="00DF26C2" w:rsidRDefault="00DA48AE">
            <w:pPr>
              <w:rPr>
                <w:b/>
              </w:rPr>
            </w:pPr>
          </w:p>
        </w:tc>
        <w:tc>
          <w:tcPr>
            <w:tcW w:w="7365" w:type="dxa"/>
          </w:tcPr>
          <w:p w:rsidR="00DA48AE" w:rsidRDefault="00DA48AE"/>
        </w:tc>
      </w:tr>
      <w:tr w:rsidR="00DA48AE" w:rsidTr="00275D23">
        <w:tc>
          <w:tcPr>
            <w:tcW w:w="2263" w:type="dxa"/>
          </w:tcPr>
          <w:p w:rsidR="00DA48AE" w:rsidRPr="00DF26C2" w:rsidRDefault="00DA48AE">
            <w:pPr>
              <w:rPr>
                <w:b/>
              </w:rPr>
            </w:pPr>
            <w:r w:rsidRPr="00DF26C2">
              <w:rPr>
                <w:b/>
              </w:rPr>
              <w:t>Periode for projektforløbet</w:t>
            </w:r>
          </w:p>
        </w:tc>
        <w:tc>
          <w:tcPr>
            <w:tcW w:w="7365" w:type="dxa"/>
          </w:tcPr>
          <w:p w:rsidR="00DA48AE" w:rsidRDefault="00DA48AE"/>
        </w:tc>
      </w:tr>
      <w:tr w:rsidR="00DA48AE" w:rsidTr="00275D23">
        <w:tc>
          <w:tcPr>
            <w:tcW w:w="2263" w:type="dxa"/>
          </w:tcPr>
          <w:p w:rsidR="00DA48AE" w:rsidRPr="00DF26C2" w:rsidRDefault="00DA48AE">
            <w:pPr>
              <w:rPr>
                <w:b/>
              </w:rPr>
            </w:pPr>
          </w:p>
        </w:tc>
        <w:tc>
          <w:tcPr>
            <w:tcW w:w="7365" w:type="dxa"/>
          </w:tcPr>
          <w:p w:rsidR="00DA48AE" w:rsidRDefault="00DA48AE"/>
        </w:tc>
      </w:tr>
      <w:tr w:rsidR="00DA48AE" w:rsidTr="00275D23">
        <w:tc>
          <w:tcPr>
            <w:tcW w:w="2263" w:type="dxa"/>
          </w:tcPr>
          <w:p w:rsidR="00DA48AE" w:rsidRPr="00DF26C2" w:rsidRDefault="00DA48AE">
            <w:pPr>
              <w:rPr>
                <w:b/>
              </w:rPr>
            </w:pPr>
            <w:r w:rsidRPr="00DF26C2">
              <w:rPr>
                <w:b/>
              </w:rPr>
              <w:t>AU-vejleders navn</w:t>
            </w:r>
          </w:p>
        </w:tc>
        <w:tc>
          <w:tcPr>
            <w:tcW w:w="7365" w:type="dxa"/>
          </w:tcPr>
          <w:p w:rsidR="00DA48AE" w:rsidRDefault="00DA48AE"/>
        </w:tc>
      </w:tr>
      <w:tr w:rsidR="00275D23" w:rsidTr="00275D23">
        <w:tc>
          <w:tcPr>
            <w:tcW w:w="2263" w:type="dxa"/>
          </w:tcPr>
          <w:p w:rsidR="00275D23" w:rsidRPr="00DF26C2" w:rsidRDefault="00DF26C2">
            <w:pPr>
              <w:rPr>
                <w:b/>
              </w:rPr>
            </w:pPr>
            <w:r w:rsidRPr="00DF26C2">
              <w:rPr>
                <w:b/>
              </w:rPr>
              <w:t>M</w:t>
            </w:r>
            <w:r w:rsidR="00275D23" w:rsidRPr="00DF26C2">
              <w:rPr>
                <w:b/>
              </w:rPr>
              <w:t>ail</w:t>
            </w:r>
          </w:p>
        </w:tc>
        <w:tc>
          <w:tcPr>
            <w:tcW w:w="7365" w:type="dxa"/>
          </w:tcPr>
          <w:p w:rsidR="00275D23" w:rsidRDefault="00275D23"/>
        </w:tc>
      </w:tr>
    </w:tbl>
    <w:p w:rsidR="00DA48AE" w:rsidRDefault="00DA48AE">
      <w:pPr>
        <w:rPr>
          <w:b/>
        </w:rPr>
      </w:pPr>
    </w:p>
    <w:p w:rsidR="00073756" w:rsidRPr="00DF26C2" w:rsidRDefault="00073756">
      <w:pPr>
        <w:rPr>
          <w:b/>
        </w:rPr>
      </w:pP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8"/>
      </w:tblGrid>
      <w:tr w:rsidR="00275D23" w:rsidRPr="00DF26C2" w:rsidTr="00DF26C2">
        <w:trPr>
          <w:trHeight w:val="1395"/>
        </w:trPr>
        <w:tc>
          <w:tcPr>
            <w:tcW w:w="9628" w:type="dxa"/>
          </w:tcPr>
          <w:p w:rsidR="00275D23" w:rsidRPr="00DF26C2" w:rsidRDefault="00F44F53">
            <w:pPr>
              <w:rPr>
                <w:b/>
              </w:rPr>
            </w:pPr>
            <w:r>
              <w:rPr>
                <w:b/>
              </w:rPr>
              <w:t>Kontaktperson</w:t>
            </w:r>
            <w:r w:rsidR="00DF26C2" w:rsidRPr="00DF26C2">
              <w:rPr>
                <w:b/>
              </w:rPr>
              <w:t xml:space="preserve"> bekræfter med sin underskrift at:</w:t>
            </w:r>
          </w:p>
          <w:p w:rsidR="00DF26C2" w:rsidRPr="00DF26C2" w:rsidRDefault="00DF26C2">
            <w:pPr>
              <w:rPr>
                <w:b/>
              </w:rPr>
            </w:pPr>
          </w:p>
          <w:p w:rsidR="00DF26C2" w:rsidRPr="00DF26C2" w:rsidRDefault="00DF26C2" w:rsidP="00DF26C2">
            <w:pPr>
              <w:pStyle w:val="Listeafsnit"/>
              <w:numPr>
                <w:ilvl w:val="0"/>
                <w:numId w:val="1"/>
              </w:numPr>
              <w:rPr>
                <w:b/>
              </w:rPr>
            </w:pPr>
            <w:r w:rsidRPr="00DF26C2">
              <w:rPr>
                <w:b/>
              </w:rPr>
              <w:t>Projektforløbet er gennemført som planlagt jf. forhåndsgodkendelsen</w:t>
            </w:r>
          </w:p>
          <w:p w:rsidR="00DF26C2" w:rsidRPr="00DF26C2" w:rsidRDefault="00DF26C2" w:rsidP="00DF26C2">
            <w:pPr>
              <w:pStyle w:val="Listeafsnit"/>
              <w:numPr>
                <w:ilvl w:val="0"/>
                <w:numId w:val="1"/>
              </w:numPr>
              <w:rPr>
                <w:b/>
              </w:rPr>
            </w:pPr>
            <w:r w:rsidRPr="00DF26C2">
              <w:rPr>
                <w:b/>
              </w:rPr>
              <w:t>Den studerendes projektforlø</w:t>
            </w:r>
            <w:r w:rsidR="007851BD">
              <w:rPr>
                <w:b/>
              </w:rPr>
              <w:t>b har haft en varighed</w:t>
            </w:r>
            <w:r w:rsidRPr="00DF26C2">
              <w:rPr>
                <w:b/>
              </w:rPr>
              <w:t>, som angivet i rubrikken ovenfor</w:t>
            </w:r>
            <w:r w:rsidR="007851BD">
              <w:rPr>
                <w:b/>
              </w:rPr>
              <w:t xml:space="preserve"> og et samlet omfang på i alt ca. 150 timer</w:t>
            </w:r>
          </w:p>
        </w:tc>
      </w:tr>
    </w:tbl>
    <w:p w:rsidR="00DF26C2" w:rsidRDefault="00DF26C2"/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2263"/>
        <w:gridCol w:w="7365"/>
      </w:tblGrid>
      <w:tr w:rsidR="00DF26C2" w:rsidTr="00F44F53">
        <w:tc>
          <w:tcPr>
            <w:tcW w:w="2263" w:type="dxa"/>
          </w:tcPr>
          <w:p w:rsidR="00DF26C2" w:rsidRPr="00DF26C2" w:rsidRDefault="001A4C98" w:rsidP="00F44F53">
            <w:pPr>
              <w:rPr>
                <w:b/>
              </w:rPr>
            </w:pPr>
            <w:r>
              <w:rPr>
                <w:b/>
              </w:rPr>
              <w:t xml:space="preserve">Kontaktperson på projektsteds </w:t>
            </w:r>
            <w:r w:rsidR="00DF26C2" w:rsidRPr="00DF26C2">
              <w:rPr>
                <w:b/>
              </w:rPr>
              <w:t>navn</w:t>
            </w:r>
          </w:p>
        </w:tc>
        <w:tc>
          <w:tcPr>
            <w:tcW w:w="7365" w:type="dxa"/>
          </w:tcPr>
          <w:p w:rsidR="00DF26C2" w:rsidRDefault="00DF26C2" w:rsidP="00F44F53"/>
        </w:tc>
      </w:tr>
      <w:tr w:rsidR="00DF26C2" w:rsidTr="00F44F53">
        <w:tc>
          <w:tcPr>
            <w:tcW w:w="2263" w:type="dxa"/>
          </w:tcPr>
          <w:p w:rsidR="00DF26C2" w:rsidRPr="00DF26C2" w:rsidRDefault="00DF26C2" w:rsidP="00F44F53">
            <w:pPr>
              <w:rPr>
                <w:b/>
              </w:rPr>
            </w:pPr>
            <w:r w:rsidRPr="00DF26C2">
              <w:rPr>
                <w:b/>
              </w:rPr>
              <w:t>Mail</w:t>
            </w:r>
          </w:p>
        </w:tc>
        <w:tc>
          <w:tcPr>
            <w:tcW w:w="7365" w:type="dxa"/>
          </w:tcPr>
          <w:p w:rsidR="00DF26C2" w:rsidRDefault="00DF26C2" w:rsidP="00F44F53"/>
        </w:tc>
      </w:tr>
      <w:tr w:rsidR="00DF26C2" w:rsidTr="00DF26C2">
        <w:trPr>
          <w:trHeight w:val="943"/>
        </w:trPr>
        <w:tc>
          <w:tcPr>
            <w:tcW w:w="2263" w:type="dxa"/>
          </w:tcPr>
          <w:p w:rsidR="00DF26C2" w:rsidRPr="00DF26C2" w:rsidRDefault="00DF26C2" w:rsidP="00F44F53">
            <w:pPr>
              <w:rPr>
                <w:b/>
              </w:rPr>
            </w:pPr>
            <w:r w:rsidRPr="00DF26C2">
              <w:rPr>
                <w:b/>
              </w:rPr>
              <w:t>Underskrift</w:t>
            </w:r>
          </w:p>
        </w:tc>
        <w:tc>
          <w:tcPr>
            <w:tcW w:w="7365" w:type="dxa"/>
          </w:tcPr>
          <w:p w:rsidR="00DF26C2" w:rsidRDefault="00DF26C2" w:rsidP="00F44F53">
            <w:r>
              <w:t xml:space="preserve">                                                                                                                                                                             </w:t>
            </w:r>
          </w:p>
        </w:tc>
      </w:tr>
    </w:tbl>
    <w:p w:rsidR="00DF26C2" w:rsidRDefault="00DF26C2"/>
    <w:p w:rsidR="00DF26C2" w:rsidRPr="0050170B" w:rsidRDefault="00073756">
      <w:pPr>
        <w:rPr>
          <w:b/>
          <w:i/>
        </w:rPr>
      </w:pPr>
      <w:r>
        <w:rPr>
          <w:b/>
          <w:i/>
        </w:rPr>
        <w:t>OBS: Blanketten a</w:t>
      </w:r>
      <w:r w:rsidR="0050170B" w:rsidRPr="0050170B">
        <w:rPr>
          <w:b/>
          <w:i/>
        </w:rPr>
        <w:t xml:space="preserve">fleveres </w:t>
      </w:r>
      <w:r>
        <w:rPr>
          <w:b/>
          <w:i/>
        </w:rPr>
        <w:t>sammen med projektrapporten</w:t>
      </w:r>
    </w:p>
    <w:p w:rsidR="00DA48AE" w:rsidRDefault="00DA48AE"/>
    <w:p w:rsidR="00DA48AE" w:rsidRDefault="00DA48AE"/>
    <w:sectPr w:rsidR="00DA48AE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7493AAA"/>
    <w:multiLevelType w:val="hybridMultilevel"/>
    <w:tmpl w:val="20A240D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2MrC0tDQzBAITSyUdpeDU4uLM/DyQAsNaAJJX0cUsAAAA"/>
  </w:docVars>
  <w:rsids>
    <w:rsidRoot w:val="00DA48AE"/>
    <w:rsid w:val="00073756"/>
    <w:rsid w:val="001A4C98"/>
    <w:rsid w:val="00275D23"/>
    <w:rsid w:val="002E109F"/>
    <w:rsid w:val="003A0427"/>
    <w:rsid w:val="00490240"/>
    <w:rsid w:val="004B28FA"/>
    <w:rsid w:val="0050170B"/>
    <w:rsid w:val="005653E6"/>
    <w:rsid w:val="005D0F71"/>
    <w:rsid w:val="00695513"/>
    <w:rsid w:val="007851BD"/>
    <w:rsid w:val="007C2043"/>
    <w:rsid w:val="008364CB"/>
    <w:rsid w:val="008A258D"/>
    <w:rsid w:val="008F1FBA"/>
    <w:rsid w:val="009022A1"/>
    <w:rsid w:val="00B82E09"/>
    <w:rsid w:val="00B91A12"/>
    <w:rsid w:val="00C115BE"/>
    <w:rsid w:val="00C80888"/>
    <w:rsid w:val="00DA48AE"/>
    <w:rsid w:val="00DF26C2"/>
    <w:rsid w:val="00DF3570"/>
    <w:rsid w:val="00EC0F2C"/>
    <w:rsid w:val="00F44F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69A07C3-C386-4EEF-BD39-E488D475C4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4B28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4B28FA"/>
    <w:rPr>
      <w:rFonts w:ascii="Segoe UI" w:hAnsi="Segoe UI" w:cs="Segoe UI"/>
      <w:sz w:val="18"/>
      <w:szCs w:val="18"/>
    </w:rPr>
  </w:style>
  <w:style w:type="table" w:styleId="Tabel-Gitter">
    <w:name w:val="Table Grid"/>
    <w:basedOn w:val="Tabel-Normal"/>
    <w:uiPriority w:val="39"/>
    <w:rsid w:val="00DA48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afsnit">
    <w:name w:val="List Paragraph"/>
    <w:basedOn w:val="Normal"/>
    <w:uiPriority w:val="34"/>
    <w:qFormat/>
    <w:rsid w:val="00DF2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5</Words>
  <Characters>646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arhus University</Company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kke Rønde Mønster</dc:creator>
  <cp:keywords/>
  <dc:description/>
  <cp:lastModifiedBy>Jesper Leegaard Willer</cp:lastModifiedBy>
  <cp:revision>2</cp:revision>
  <dcterms:created xsi:type="dcterms:W3CDTF">2022-06-10T07:50:00Z</dcterms:created>
  <dcterms:modified xsi:type="dcterms:W3CDTF">2022-06-10T07:50:00Z</dcterms:modified>
</cp:coreProperties>
</file>